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从尾到头打印链表"/>
      <w:bookmarkEnd w:id="21"/>
      <w:r>
        <w:t xml:space="preserve">从尾到头打印链表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输入一个链表，按链表值从尾到头的顺序返回一个ArrayList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栈</w:t>
      </w:r>
    </w:p>
    <w:p>
      <w:pPr>
        <w:pStyle w:val="SourceCode"/>
      </w:pPr>
      <w:r>
        <w:rPr>
          <w:rStyle w:val="VerbatimChar"/>
        </w:rPr>
        <w:t xml:space="preserve">public ArrayList&lt;Integer&gt; printListFromTailToHead(ListNode listNode) {</w:t>
      </w:r>
      <w:r>
        <w:br w:type="textWrapping"/>
      </w:r>
      <w:r>
        <w:rPr>
          <w:rStyle w:val="VerbatimChar"/>
        </w:rPr>
        <w:t xml:space="preserve">LinkedList&lt;Integer&gt; stack = new LinkedList&lt;&gt;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ile (listNode != null) {</w:t>
      </w:r>
      <w:r>
        <w:br w:type="textWrapping"/>
      </w:r>
      <w:r>
        <w:rPr>
          <w:rStyle w:val="VerbatimChar"/>
        </w:rPr>
        <w:t xml:space="preserve">    stack.addLast(listNode.val);</w:t>
      </w:r>
      <w:r>
        <w:br w:type="textWrapping"/>
      </w:r>
      <w:r>
        <w:rPr>
          <w:rStyle w:val="VerbatimChar"/>
        </w:rPr>
        <w:t xml:space="preserve">    listNode = listNode.next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rrayList&lt;Integer&gt; res = new ArrayList&lt;&gt;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ile (!stack.isEmpty()) {</w:t>
      </w:r>
      <w:r>
        <w:br w:type="textWrapping"/>
      </w:r>
      <w:r>
        <w:rPr>
          <w:rStyle w:val="VerbatimChar"/>
        </w:rPr>
        <w:t xml:space="preserve">    res.add(stack.pollLast()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turn res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02"/>
          <w:ilvl w:val="0"/>
        </w:numPr>
      </w:pPr>
      <w:r>
        <w:t xml:space="preserve">递归：当链表过长时，会导致栈溢出</w:t>
      </w:r>
    </w:p>
    <w:p>
      <w:pPr>
        <w:pStyle w:val="SourceCode"/>
      </w:pPr>
      <w:r>
        <w:rPr>
          <w:rStyle w:val="VerbatimChar"/>
        </w:rPr>
        <w:t xml:space="preserve">public ArrayList&lt;Integer&gt; printListFromTailToHead(ListNode listNode) {</w:t>
      </w:r>
      <w:r>
        <w:br w:type="textWrapping"/>
      </w:r>
      <w:r>
        <w:rPr>
          <w:rStyle w:val="VerbatimChar"/>
        </w:rPr>
        <w:t xml:space="preserve">    ArrayList&lt;Integer&gt; res = new ArrayList&lt;&gt;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nt(res,listNode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void print(ArrayList&lt;Integer&gt; res, ListNode listNode) {</w:t>
      </w:r>
      <w:r>
        <w:br w:type="textWrapping"/>
      </w:r>
      <w:r>
        <w:rPr>
          <w:rStyle w:val="VerbatimChar"/>
        </w:rPr>
        <w:t xml:space="preserve">    if (listNode == null) retur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nt(res, listNode.next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s.add(listNode.val)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79be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bc0590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1eaa063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d0267f7f55b3412ba93bd35cfa8e8035?tpId=13&amp;tqId=11156&amp;tPage=1&amp;rp=1&amp;ru=/ta/coding-interviews&amp;qru=/ta/coding-interviews/question-r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d0267f7f55b3412ba93bd35cfa8e8035?tpId=13&amp;tqId=11156&amp;tPage=1&amp;rp=1&amp;ru=/ta/coding-interviews&amp;qru=/ta/coding-interviews/question-r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